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da0686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93bc50c-0b5c-4df7-9888-3b3c515aeac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11:10Z</dcterms:created>
  <dcterms:modified xsi:type="dcterms:W3CDTF">2023-08-11T17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